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86D27" w14:textId="17F93A28" w:rsidR="0092614E" w:rsidRDefault="002F55BA" w:rsidP="002F55BA">
      <w:pPr>
        <w:jc w:val="center"/>
        <w:rPr>
          <w:b/>
          <w:sz w:val="44"/>
        </w:rPr>
      </w:pPr>
      <w:r w:rsidRPr="002F55BA">
        <w:rPr>
          <w:b/>
          <w:sz w:val="44"/>
        </w:rPr>
        <w:t xml:space="preserve">Assignment </w:t>
      </w:r>
      <w:r>
        <w:rPr>
          <w:b/>
          <w:sz w:val="44"/>
        </w:rPr>
        <w:t>–</w:t>
      </w:r>
      <w:r w:rsidR="00A6029A">
        <w:rPr>
          <w:b/>
          <w:sz w:val="44"/>
        </w:rPr>
        <w:t xml:space="preserve"> 2</w:t>
      </w:r>
    </w:p>
    <w:p w14:paraId="28BCDD40" w14:textId="77777777" w:rsidR="005604EF" w:rsidRDefault="005604EF" w:rsidP="002F55BA">
      <w:pPr>
        <w:jc w:val="center"/>
        <w:rPr>
          <w:b/>
          <w:sz w:val="44"/>
        </w:rPr>
      </w:pPr>
    </w:p>
    <w:p w14:paraId="14AA0D63" w14:textId="0CC8C348" w:rsidR="005604EF" w:rsidRDefault="005604EF" w:rsidP="005604EF">
      <w:r w:rsidRPr="005604EF">
        <w:t>"In the same WD as assignment 1, Create 2 new files</w:t>
      </w:r>
    </w:p>
    <w:p w14:paraId="0CF86C17" w14:textId="2443C2D2" w:rsidR="001E4E6C" w:rsidRDefault="001E4E6C" w:rsidP="001E4E6C">
      <w:pPr>
        <w:ind w:firstLine="720"/>
      </w:pPr>
      <w:r>
        <w:t>touch file1.txt</w:t>
      </w:r>
    </w:p>
    <w:p w14:paraId="6C10765C" w14:textId="4371AD1E" w:rsidR="001E4E6C" w:rsidRPr="005604EF" w:rsidRDefault="001E4E6C" w:rsidP="001E4E6C">
      <w:pPr>
        <w:ind w:firstLine="720"/>
      </w:pPr>
      <w:r>
        <w:t>touch file2.txt</w:t>
      </w:r>
    </w:p>
    <w:p w14:paraId="5AD03BFF" w14:textId="5695BCFE" w:rsidR="005604EF" w:rsidRDefault="005604EF" w:rsidP="005604EF">
      <w:r w:rsidRPr="005604EF">
        <w:t>Move one by one to the staging area</w:t>
      </w:r>
    </w:p>
    <w:p w14:paraId="498039C9" w14:textId="5E403070" w:rsidR="001E4E6C" w:rsidRDefault="001E4E6C" w:rsidP="005604EF">
      <w:r>
        <w:tab/>
        <w:t>git add file1.txt</w:t>
      </w:r>
    </w:p>
    <w:p w14:paraId="5F8F22DC" w14:textId="5B86F008" w:rsidR="001E4E6C" w:rsidRPr="005604EF" w:rsidRDefault="001E4E6C" w:rsidP="005604EF">
      <w:r>
        <w:tab/>
      </w:r>
      <w:r>
        <w:t>git add file1.txt</w:t>
      </w:r>
    </w:p>
    <w:p w14:paraId="019A85D9" w14:textId="62B35C70" w:rsidR="005604EF" w:rsidRDefault="005604EF" w:rsidP="005604EF">
      <w:r w:rsidRPr="005604EF">
        <w:t>Commit the files to the local repo</w:t>
      </w:r>
    </w:p>
    <w:p w14:paraId="15EE265B" w14:textId="59331BE1" w:rsidR="001E4E6C" w:rsidRPr="005604EF" w:rsidRDefault="001E4E6C" w:rsidP="005604EF">
      <w:r>
        <w:tab/>
        <w:t>git commit -m “Adding file1 and file2”</w:t>
      </w:r>
    </w:p>
    <w:p w14:paraId="200D9200" w14:textId="18C15DCF" w:rsidR="005604EF" w:rsidRDefault="005604EF" w:rsidP="005604EF">
      <w:r w:rsidRPr="005604EF">
        <w:t>Push the files to remote repo</w:t>
      </w:r>
    </w:p>
    <w:p w14:paraId="4D388439" w14:textId="65EB63E8" w:rsidR="001E4E6C" w:rsidRPr="005604EF" w:rsidRDefault="001E4E6C" w:rsidP="005604EF">
      <w:r>
        <w:tab/>
      </w:r>
      <w:r w:rsidR="009218AF">
        <w:t xml:space="preserve"> Git push origin main</w:t>
      </w:r>
    </w:p>
    <w:p w14:paraId="43A6DE5F" w14:textId="12649CC4" w:rsidR="005604EF" w:rsidRDefault="005604EF" w:rsidP="005604EF">
      <w:r w:rsidRPr="005604EF">
        <w:t>Create 3 more files new in the WD.</w:t>
      </w:r>
    </w:p>
    <w:p w14:paraId="54CD6F3C" w14:textId="647A6909" w:rsidR="009218AF" w:rsidRDefault="009218AF" w:rsidP="009218AF">
      <w:r>
        <w:tab/>
      </w:r>
      <w:r>
        <w:t>git add file</w:t>
      </w:r>
      <w:r>
        <w:t>3</w:t>
      </w:r>
      <w:r>
        <w:t>.txt</w:t>
      </w:r>
    </w:p>
    <w:p w14:paraId="683137E5" w14:textId="27FC5E5C" w:rsidR="009218AF" w:rsidRPr="005604EF" w:rsidRDefault="009218AF" w:rsidP="009218AF">
      <w:r>
        <w:tab/>
        <w:t>git add file</w:t>
      </w:r>
      <w:r>
        <w:t>4</w:t>
      </w:r>
      <w:r>
        <w:t>.txt</w:t>
      </w:r>
    </w:p>
    <w:p w14:paraId="588EDCAC" w14:textId="3D9C4261" w:rsidR="009218AF" w:rsidRDefault="009218AF" w:rsidP="009218AF">
      <w:r>
        <w:tab/>
      </w:r>
      <w:r>
        <w:t>git add file</w:t>
      </w:r>
      <w:r>
        <w:t>5</w:t>
      </w:r>
      <w:r>
        <w:t>.txt</w:t>
      </w:r>
    </w:p>
    <w:p w14:paraId="38DECABE" w14:textId="5AAE6458" w:rsidR="009218AF" w:rsidRPr="005604EF" w:rsidRDefault="009218AF" w:rsidP="005604EF"/>
    <w:p w14:paraId="73ADB5B7" w14:textId="34FBB276" w:rsidR="005604EF" w:rsidRDefault="005604EF" w:rsidP="005604EF">
      <w:r w:rsidRPr="005604EF">
        <w:t>Move all of them to the staging area in a single command</w:t>
      </w:r>
    </w:p>
    <w:p w14:paraId="36FA28BE" w14:textId="0A4BD8D5" w:rsidR="00C62766" w:rsidRPr="005604EF" w:rsidRDefault="00C62766" w:rsidP="005604EF">
      <w:r>
        <w:tab/>
        <w:t>Git add .</w:t>
      </w:r>
    </w:p>
    <w:p w14:paraId="6A2135D9" w14:textId="5F2BCA5F" w:rsidR="005604EF" w:rsidRDefault="005604EF" w:rsidP="005604EF">
      <w:r w:rsidRPr="005604EF">
        <w:t>Commit the files to the local repo</w:t>
      </w:r>
    </w:p>
    <w:p w14:paraId="2DFF84CA" w14:textId="51AE1174" w:rsidR="00A62CD7" w:rsidRPr="005604EF" w:rsidRDefault="00A62CD7" w:rsidP="005604EF">
      <w:r>
        <w:tab/>
        <w:t>Git commit -m “Added three files”</w:t>
      </w:r>
    </w:p>
    <w:p w14:paraId="171BB627" w14:textId="77777777" w:rsidR="005604EF" w:rsidRPr="005604EF" w:rsidRDefault="005604EF" w:rsidP="005604EF">
      <w:r w:rsidRPr="005604EF">
        <w:t>Push the files to remote repo</w:t>
      </w:r>
    </w:p>
    <w:p w14:paraId="481954F9" w14:textId="3EF2064E" w:rsidR="00A62CD7" w:rsidRPr="005604EF" w:rsidRDefault="00A62CD7" w:rsidP="005604EF">
      <w:r>
        <w:tab/>
        <w:t>Git push origin main</w:t>
      </w:r>
    </w:p>
    <w:p w14:paraId="173EFE1F" w14:textId="77777777" w:rsidR="005604EF" w:rsidRPr="005604EF" w:rsidRDefault="005604EF" w:rsidP="005604EF">
      <w:r w:rsidRPr="005604EF">
        <w:t>"</w:t>
      </w:r>
    </w:p>
    <w:p w14:paraId="66A7B6CA" w14:textId="77777777" w:rsidR="005604EF" w:rsidRPr="005604EF" w:rsidRDefault="005604EF" w:rsidP="005604EF">
      <w:pPr>
        <w:jc w:val="center"/>
        <w:rPr>
          <w:b/>
          <w:sz w:val="44"/>
        </w:rPr>
      </w:pPr>
    </w:p>
    <w:p w14:paraId="7080B2E5" w14:textId="77777777" w:rsidR="005604EF" w:rsidRDefault="005604EF" w:rsidP="005604EF">
      <w:pPr>
        <w:rPr>
          <w:b/>
          <w:sz w:val="44"/>
        </w:rPr>
      </w:pPr>
    </w:p>
    <w:p w14:paraId="3D28C27C" w14:textId="77777777" w:rsidR="002F55BA" w:rsidRDefault="002F55BA" w:rsidP="002F55BA">
      <w:pPr>
        <w:jc w:val="center"/>
        <w:rPr>
          <w:b/>
          <w:sz w:val="44"/>
        </w:rPr>
      </w:pPr>
    </w:p>
    <w:sectPr w:rsidR="002F55B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F47D7" w14:textId="77777777" w:rsidR="0076595B" w:rsidRDefault="0076595B" w:rsidP="00723483">
      <w:pPr>
        <w:spacing w:after="0" w:line="240" w:lineRule="auto"/>
      </w:pPr>
      <w:r>
        <w:separator/>
      </w:r>
    </w:p>
  </w:endnote>
  <w:endnote w:type="continuationSeparator" w:id="0">
    <w:p w14:paraId="3885AAA0" w14:textId="77777777" w:rsidR="0076595B" w:rsidRDefault="0076595B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262C4" w14:textId="77777777" w:rsidR="00723483" w:rsidRDefault="007234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362456C9" w:rsidR="00723483" w:rsidRDefault="00723483">
    <w:pPr>
      <w:pStyle w:val="Footer"/>
    </w:pPr>
    <w:r w:rsidRPr="00723483">
      <w:rPr>
        <w:noProof/>
        <w:highlight w:val="black"/>
        <w:lang w:val="en-US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D3AFC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7F079F" w14:textId="77777777" w:rsidR="0076595B" w:rsidRDefault="0076595B" w:rsidP="00723483">
      <w:pPr>
        <w:spacing w:after="0" w:line="240" w:lineRule="auto"/>
      </w:pPr>
      <w:r>
        <w:separator/>
      </w:r>
    </w:p>
  </w:footnote>
  <w:footnote w:type="continuationSeparator" w:id="0">
    <w:p w14:paraId="220092A0" w14:textId="77777777" w:rsidR="0076595B" w:rsidRDefault="0076595B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9866B" w14:textId="77777777" w:rsidR="00723483" w:rsidRDefault="007234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val="en-US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FA51B" w14:textId="77777777" w:rsidR="00723483" w:rsidRDefault="0072348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1E4E6C"/>
    <w:rsid w:val="0028368E"/>
    <w:rsid w:val="002F55BA"/>
    <w:rsid w:val="00403D90"/>
    <w:rsid w:val="005604EF"/>
    <w:rsid w:val="006D11CA"/>
    <w:rsid w:val="00723483"/>
    <w:rsid w:val="0076595B"/>
    <w:rsid w:val="009218AF"/>
    <w:rsid w:val="0092614E"/>
    <w:rsid w:val="00A01278"/>
    <w:rsid w:val="00A6029A"/>
    <w:rsid w:val="00A62CD7"/>
    <w:rsid w:val="00AE0E14"/>
    <w:rsid w:val="00C62766"/>
    <w:rsid w:val="00D33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19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Sai durga prasad Gundarapu</cp:lastModifiedBy>
  <cp:revision>6</cp:revision>
  <dcterms:created xsi:type="dcterms:W3CDTF">2021-06-23T10:04:00Z</dcterms:created>
  <dcterms:modified xsi:type="dcterms:W3CDTF">2021-11-02T05:49:00Z</dcterms:modified>
</cp:coreProperties>
</file>